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BFE1A2" w14:textId="77777777" w:rsidR="009C4525" w:rsidRDefault="009C4525" w:rsidP="009C4525">
      <w:pPr>
        <w:spacing w:line="360" w:lineRule="auto"/>
        <w:jc w:val="right"/>
        <w:rPr>
          <w:rFonts w:ascii="Arial Rounded MT Bold" w:hAnsi="Arial Rounded MT Bold" w:cs="Tahoma"/>
        </w:rPr>
      </w:pPr>
      <w:r>
        <w:rPr>
          <w:noProof/>
          <w:lang w:eastAsia="pt-BR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2163652" wp14:editId="222B1754">
                <wp:simplePos x="0" y="0"/>
                <wp:positionH relativeFrom="margin">
                  <wp:align>right</wp:align>
                </wp:positionH>
                <wp:positionV relativeFrom="paragraph">
                  <wp:posOffset>758190</wp:posOffset>
                </wp:positionV>
                <wp:extent cx="6507480" cy="30480"/>
                <wp:effectExtent l="0" t="0" r="26670" b="26670"/>
                <wp:wrapNone/>
                <wp:docPr id="7" name="Conector re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7480" cy="3048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line w14:anchorId="2B0406A4" id="Conector reto 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page;mso-height-relative:page" from="461.2pt,59.7pt" to="973.6pt,6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" strokeweight=".26mm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 wp14:anchorId="61D56E83" wp14:editId="53FD82BD">
            <wp:simplePos x="0" y="0"/>
            <wp:positionH relativeFrom="column">
              <wp:posOffset>374015</wp:posOffset>
            </wp:positionH>
            <wp:positionV relativeFrom="paragraph">
              <wp:posOffset>-118745</wp:posOffset>
            </wp:positionV>
            <wp:extent cx="869950" cy="869950"/>
            <wp:effectExtent l="0" t="0" r="6350" b="635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Rounded MT Bold" w:hAnsi="Arial Rounded MT Bold" w:cs="Tahoma"/>
        </w:rPr>
        <w:object w:dxaOrig="3705" w:dyaOrig="870" w14:anchorId="3F8D5C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25pt;height:43.5pt" o:ole="" filled="t">
            <v:fill color2="black"/>
            <v:imagedata r:id="rId6" o:title=""/>
          </v:shape>
          <o:OLEObject Type="Embed" ProgID="CorelDRAW" ShapeID="_x0000_i1025" DrawAspect="Content" ObjectID="_1845185211" r:id="rId7"/>
        </w:object>
      </w:r>
    </w:p>
    <w:p w14:paraId="6898B96C" w14:textId="77777777" w:rsidR="009A7C16" w:rsidRDefault="009A7C16" w:rsidP="00D45CFE">
      <w:pPr>
        <w:pStyle w:val="Legenda1"/>
        <w:spacing w:line="360" w:lineRule="auto"/>
        <w:jc w:val="center"/>
        <w:rPr>
          <w:rFonts w:asciiTheme="minorHAnsi" w:hAnsiTheme="minorHAnsi" w:cstheme="minorHAnsi"/>
        </w:rPr>
      </w:pPr>
      <w:bookmarkStart w:id="0" w:name="_Hlk2244010"/>
      <w:bookmarkEnd w:id="0"/>
    </w:p>
    <w:p w14:paraId="45942D06" w14:textId="134F69C0" w:rsidR="00D007AD" w:rsidRDefault="004B69FF" w:rsidP="00D45CFE">
      <w:pPr>
        <w:pStyle w:val="Legenda1"/>
        <w:spacing w:line="360" w:lineRule="auto"/>
        <w:jc w:val="center"/>
        <w:rPr>
          <w:rFonts w:asciiTheme="minorHAnsi" w:hAnsiTheme="minorHAnsi" w:cstheme="minorHAnsi"/>
        </w:rPr>
      </w:pPr>
      <w:r w:rsidRPr="00437D80">
        <w:rPr>
          <w:rFonts w:asciiTheme="minorHAnsi" w:hAnsiTheme="minorHAnsi" w:cstheme="minorHAnsi"/>
        </w:rPr>
        <w:t xml:space="preserve">PROGRAMA DE </w:t>
      </w:r>
      <w:r w:rsidR="00D007AD">
        <w:rPr>
          <w:rFonts w:asciiTheme="minorHAnsi" w:hAnsiTheme="minorHAnsi" w:cstheme="minorHAnsi"/>
        </w:rPr>
        <w:t xml:space="preserve">PÓS-GRADUAÇÃO </w:t>
      </w:r>
      <w:r w:rsidR="009C4525" w:rsidRPr="00437D80">
        <w:rPr>
          <w:rFonts w:asciiTheme="minorHAnsi" w:hAnsiTheme="minorHAnsi" w:cstheme="minorHAnsi"/>
        </w:rPr>
        <w:t xml:space="preserve">EM CIÊNCIAS DA REABILITAÇÃO E </w:t>
      </w:r>
    </w:p>
    <w:p w14:paraId="173FF406" w14:textId="1A90F1AD" w:rsidR="009C4525" w:rsidRPr="00437D80" w:rsidRDefault="009C4525" w:rsidP="00D45CFE">
      <w:pPr>
        <w:pStyle w:val="Legenda1"/>
        <w:spacing w:line="360" w:lineRule="auto"/>
        <w:jc w:val="center"/>
        <w:rPr>
          <w:rFonts w:asciiTheme="minorHAnsi" w:hAnsiTheme="minorHAnsi" w:cstheme="minorHAnsi"/>
        </w:rPr>
      </w:pPr>
      <w:r w:rsidRPr="00437D80">
        <w:rPr>
          <w:rFonts w:asciiTheme="minorHAnsi" w:hAnsiTheme="minorHAnsi" w:cstheme="minorHAnsi"/>
        </w:rPr>
        <w:t>DESEMPENHO FÍSICO-FUNCIONAL</w:t>
      </w:r>
    </w:p>
    <w:p w14:paraId="0B813A83" w14:textId="77777777" w:rsidR="009C4525" w:rsidRPr="00CF05DC" w:rsidRDefault="009C4525" w:rsidP="00D45CFE">
      <w:pPr>
        <w:pStyle w:val="NormalWeb"/>
        <w:spacing w:before="0" w:beforeAutospacing="0" w:after="54" w:afterAutospacing="0" w:line="236" w:lineRule="atLeast"/>
        <w:jc w:val="center"/>
        <w:rPr>
          <w:rFonts w:ascii="Calibri" w:hAnsi="Calibri" w:cs="Calibri"/>
          <w:sz w:val="16"/>
          <w:szCs w:val="16"/>
        </w:rPr>
      </w:pPr>
      <w:r w:rsidRPr="00CF05DC">
        <w:rPr>
          <w:rFonts w:ascii="Calibri" w:hAnsi="Calibri" w:cs="Calibri"/>
          <w:sz w:val="16"/>
          <w:szCs w:val="16"/>
        </w:rPr>
        <w:t>Rua Eugênio do Nascimento, s/n – Bairro Dom Bosco</w:t>
      </w:r>
    </w:p>
    <w:p w14:paraId="77AE6D22" w14:textId="77777777" w:rsidR="009C4525" w:rsidRPr="00CF05DC" w:rsidRDefault="009C4525" w:rsidP="00D45CFE">
      <w:pPr>
        <w:pStyle w:val="NormalWeb"/>
        <w:spacing w:before="0" w:beforeAutospacing="0" w:after="54" w:afterAutospacing="0" w:line="236" w:lineRule="atLeast"/>
        <w:jc w:val="center"/>
        <w:rPr>
          <w:rFonts w:ascii="Calibri" w:hAnsi="Calibri" w:cs="Calibri"/>
          <w:sz w:val="16"/>
          <w:szCs w:val="16"/>
        </w:rPr>
      </w:pPr>
      <w:r w:rsidRPr="00CF05DC">
        <w:rPr>
          <w:rFonts w:ascii="Calibri" w:hAnsi="Calibri" w:cs="Calibri"/>
          <w:sz w:val="16"/>
          <w:szCs w:val="16"/>
        </w:rPr>
        <w:t>Juiz de Fora – MG – CEP: 36038-330 – (32) 2102-3256</w:t>
      </w:r>
    </w:p>
    <w:p w14:paraId="4843623A" w14:textId="0A840724" w:rsidR="00D66F5D" w:rsidRDefault="009C4525" w:rsidP="0083492C">
      <w:pPr>
        <w:pStyle w:val="NormalWeb"/>
        <w:spacing w:before="0" w:beforeAutospacing="0" w:after="54" w:afterAutospacing="0" w:line="236" w:lineRule="atLeast"/>
        <w:jc w:val="center"/>
        <w:rPr>
          <w:rFonts w:ascii="Calibri" w:hAnsi="Calibri" w:cs="Calibri"/>
          <w:sz w:val="16"/>
          <w:szCs w:val="16"/>
        </w:rPr>
      </w:pPr>
      <w:r w:rsidRPr="00CF05DC">
        <w:rPr>
          <w:rFonts w:ascii="Calibri" w:hAnsi="Calibri" w:cs="Calibri"/>
          <w:sz w:val="16"/>
          <w:szCs w:val="16"/>
        </w:rPr>
        <w:t xml:space="preserve">E-mail: </w:t>
      </w:r>
      <w:hyperlink r:id="rId8" w:history="1">
        <w:r w:rsidR="008F6AF4" w:rsidRPr="00CF05DC">
          <w:rPr>
            <w:rStyle w:val="Hyperlink"/>
            <w:rFonts w:ascii="Calibri" w:hAnsi="Calibri" w:cs="Calibri"/>
            <w:sz w:val="16"/>
            <w:szCs w:val="16"/>
          </w:rPr>
          <w:t>mestrado.fisioterapia@ufjf.br</w:t>
        </w:r>
      </w:hyperlink>
      <w:r w:rsidRPr="00CF05DC">
        <w:rPr>
          <w:rFonts w:ascii="Calibri" w:hAnsi="Calibri" w:cs="Calibri"/>
          <w:sz w:val="16"/>
          <w:szCs w:val="16"/>
        </w:rPr>
        <w:t>; Site:</w:t>
      </w:r>
      <w:r w:rsidR="00474BF8" w:rsidRPr="00CF05DC">
        <w:rPr>
          <w:rFonts w:ascii="Calibri" w:hAnsi="Calibri" w:cs="Calibri"/>
          <w:sz w:val="16"/>
          <w:szCs w:val="16"/>
        </w:rPr>
        <w:t xml:space="preserve"> </w:t>
      </w:r>
      <w:hyperlink r:id="rId9" w:history="1">
        <w:r w:rsidR="009A7C16" w:rsidRPr="00CB7997">
          <w:rPr>
            <w:rStyle w:val="Hyperlink"/>
            <w:rFonts w:ascii="Calibri" w:hAnsi="Calibri" w:cs="Calibri"/>
            <w:sz w:val="16"/>
            <w:szCs w:val="16"/>
          </w:rPr>
          <w:t>https://www2.ufjf.br/ppgcrdf/</w:t>
        </w:r>
      </w:hyperlink>
    </w:p>
    <w:p w14:paraId="4221F5D8" w14:textId="77777777" w:rsidR="009A7C16" w:rsidRPr="00CF05DC" w:rsidRDefault="009A7C16" w:rsidP="0083492C">
      <w:pPr>
        <w:pStyle w:val="NormalWeb"/>
        <w:spacing w:before="0" w:beforeAutospacing="0" w:after="54" w:afterAutospacing="0" w:line="236" w:lineRule="atLeast"/>
        <w:jc w:val="center"/>
        <w:rPr>
          <w:rStyle w:val="Hyperlink"/>
          <w:rFonts w:ascii="Calibri" w:hAnsi="Calibri" w:cs="Calibri"/>
          <w:sz w:val="16"/>
          <w:szCs w:val="16"/>
        </w:rPr>
      </w:pPr>
    </w:p>
    <w:p w14:paraId="43A04CC7" w14:textId="77777777" w:rsidR="00244D83" w:rsidRPr="00244D83" w:rsidRDefault="00244D83" w:rsidP="00244D8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after="0" w:line="240" w:lineRule="auto"/>
        <w:rPr>
          <w:rFonts w:ascii="Times New Roman" w:eastAsia="Times New Roman" w:hAnsi="Times New Roman"/>
          <w:b/>
          <w:bCs/>
          <w:color w:val="000000"/>
          <w:sz w:val="28"/>
          <w:szCs w:val="28"/>
          <w:lang w:val="pt-PT" w:eastAsia="pt-BR"/>
        </w:rPr>
      </w:pPr>
    </w:p>
    <w:p w14:paraId="46F17C2C" w14:textId="77777777" w:rsidR="00776D15" w:rsidRDefault="00776D15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32"/>
          <w:szCs w:val="32"/>
        </w:rPr>
      </w:pPr>
      <w:r w:rsidRPr="00C2352C">
        <w:rPr>
          <w:rFonts w:ascii="Times New Roman" w:eastAsia="Book Antiqua" w:hAnsi="Times New Roman"/>
          <w:b/>
          <w:sz w:val="32"/>
          <w:szCs w:val="32"/>
        </w:rPr>
        <w:t>Solicitação de Matrícula em Disciplina Isolada</w:t>
      </w:r>
    </w:p>
    <w:p w14:paraId="270A9DAD" w14:textId="04535467" w:rsidR="00776D15" w:rsidRPr="00C2352C" w:rsidRDefault="0045288F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32"/>
          <w:szCs w:val="32"/>
        </w:rPr>
      </w:pPr>
      <w:r w:rsidRPr="00C2352C">
        <w:rPr>
          <w:rFonts w:ascii="Times New Roman" w:eastAsia="Book Antiqua" w:hAnsi="Times New Roman"/>
          <w:b/>
          <w:sz w:val="32"/>
          <w:szCs w:val="32"/>
        </w:rPr>
        <w:t>2º Período de 2026</w:t>
      </w:r>
    </w:p>
    <w:p w14:paraId="5D4FB982" w14:textId="77777777" w:rsidR="00776D15" w:rsidRPr="00C2352C" w:rsidRDefault="00776D15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568C8AE4" w14:textId="7A425ABE" w:rsidR="00776D15" w:rsidRPr="00C2352C" w:rsidRDefault="00776D15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Nome: _________________________________________________________________</w:t>
      </w:r>
      <w:r w:rsidR="00B75F5C" w:rsidRPr="00C2352C">
        <w:rPr>
          <w:rFonts w:ascii="Times New Roman" w:eastAsia="Book Antiqua" w:hAnsi="Times New Roman"/>
          <w:sz w:val="24"/>
          <w:szCs w:val="24"/>
        </w:rPr>
        <w:t>________</w:t>
      </w:r>
      <w:r w:rsidRPr="00C2352C">
        <w:rPr>
          <w:rFonts w:ascii="Times New Roman" w:eastAsia="Book Antiqua" w:hAnsi="Times New Roman"/>
          <w:sz w:val="24"/>
          <w:szCs w:val="24"/>
        </w:rPr>
        <w:t>______</w:t>
      </w:r>
    </w:p>
    <w:p w14:paraId="68B91E6C" w14:textId="2E59467C" w:rsidR="00776D15" w:rsidRPr="00C2352C" w:rsidRDefault="00776D15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E-mail: ___________________________________________</w:t>
      </w:r>
      <w:r w:rsidR="00C2352C">
        <w:rPr>
          <w:rFonts w:ascii="Times New Roman" w:eastAsia="Book Antiqua" w:hAnsi="Times New Roman"/>
          <w:sz w:val="24"/>
          <w:szCs w:val="24"/>
        </w:rPr>
        <w:t xml:space="preserve"> C</w:t>
      </w:r>
      <w:r w:rsidRPr="00C2352C">
        <w:rPr>
          <w:rFonts w:ascii="Times New Roman" w:eastAsia="Book Antiqua" w:hAnsi="Times New Roman"/>
          <w:sz w:val="24"/>
          <w:szCs w:val="24"/>
        </w:rPr>
        <w:t>elular:</w:t>
      </w:r>
      <w:r w:rsidR="00C2352C">
        <w:rPr>
          <w:rFonts w:ascii="Times New Roman" w:eastAsia="Book Antiqua" w:hAnsi="Times New Roman"/>
          <w:sz w:val="24"/>
          <w:szCs w:val="24"/>
        </w:rPr>
        <w:t xml:space="preserve"> </w:t>
      </w:r>
      <w:proofErr w:type="gramStart"/>
      <w:r w:rsidR="00C2352C">
        <w:rPr>
          <w:rFonts w:ascii="Times New Roman" w:eastAsia="Book Antiqua" w:hAnsi="Times New Roman"/>
          <w:sz w:val="24"/>
          <w:szCs w:val="24"/>
        </w:rPr>
        <w:t xml:space="preserve">(  </w:t>
      </w:r>
      <w:proofErr w:type="gramEnd"/>
      <w:r w:rsidR="00C2352C">
        <w:rPr>
          <w:rFonts w:ascii="Times New Roman" w:eastAsia="Book Antiqua" w:hAnsi="Times New Roman"/>
          <w:sz w:val="24"/>
          <w:szCs w:val="24"/>
        </w:rPr>
        <w:t xml:space="preserve">   ) _</w:t>
      </w:r>
      <w:r w:rsidRPr="00C2352C">
        <w:rPr>
          <w:rFonts w:ascii="Times New Roman" w:eastAsia="Book Antiqua" w:hAnsi="Times New Roman"/>
          <w:sz w:val="24"/>
          <w:szCs w:val="24"/>
        </w:rPr>
        <w:t>________________</w:t>
      </w:r>
      <w:r w:rsidR="00B75F5C" w:rsidRPr="00C2352C">
        <w:rPr>
          <w:rFonts w:ascii="Times New Roman" w:eastAsia="Book Antiqua" w:hAnsi="Times New Roman"/>
          <w:sz w:val="24"/>
          <w:szCs w:val="24"/>
        </w:rPr>
        <w:t>_______</w:t>
      </w:r>
    </w:p>
    <w:p w14:paraId="20D10E05" w14:textId="2E4DA80C" w:rsidR="00776D15" w:rsidRPr="00C2352C" w:rsidRDefault="00776D15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Link do currículo Lattes: _________________________________________________________</w:t>
      </w:r>
      <w:r w:rsidR="00726C96">
        <w:rPr>
          <w:rFonts w:ascii="Times New Roman" w:eastAsia="Book Antiqua" w:hAnsi="Times New Roman"/>
          <w:sz w:val="24"/>
          <w:szCs w:val="24"/>
        </w:rPr>
        <w:t>________</w:t>
      </w:r>
    </w:p>
    <w:p w14:paraId="36BAB776" w14:textId="77777777" w:rsidR="00C2352C" w:rsidRPr="00C2352C" w:rsidRDefault="00C2352C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</w:p>
    <w:p w14:paraId="45081F09" w14:textId="4863C649" w:rsidR="00C2352C" w:rsidRPr="00C2352C" w:rsidRDefault="00C2352C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 xml:space="preserve">Condição acadêmica: </w:t>
      </w:r>
    </w:p>
    <w:p w14:paraId="1A21D7CA" w14:textId="5F8323FA" w:rsidR="00182EA1" w:rsidRPr="00C2352C" w:rsidRDefault="00182EA1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Aluno de pós-graduação vinculado</w:t>
      </w:r>
      <w:r w:rsidR="00DF6A34" w:rsidRPr="00C2352C">
        <w:rPr>
          <w:rFonts w:ascii="Times New Roman" w:eastAsia="Book Antiqua" w:hAnsi="Times New Roman"/>
          <w:sz w:val="24"/>
          <w:szCs w:val="24"/>
        </w:rPr>
        <w:t xml:space="preserve"> da UFJF</w:t>
      </w:r>
      <w:r w:rsidRPr="00C2352C">
        <w:rPr>
          <w:rFonts w:ascii="Times New Roman" w:eastAsia="Book Antiqua" w:hAnsi="Times New Roman"/>
          <w:sz w:val="24"/>
          <w:szCs w:val="24"/>
        </w:rPr>
        <w:t xml:space="preserve"> </w:t>
      </w:r>
      <w:proofErr w:type="gramStart"/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(  </w:t>
      </w:r>
      <w:proofErr w:type="gramEnd"/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  )</w:t>
      </w:r>
    </w:p>
    <w:p w14:paraId="1CE9AEB9" w14:textId="355CD7E6" w:rsidR="00DF6A34" w:rsidRPr="00C2352C" w:rsidRDefault="00182EA1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Aluno de pós-graduação vinculado</w:t>
      </w:r>
      <w:r w:rsidR="00DF6A34" w:rsidRPr="00C2352C">
        <w:rPr>
          <w:rFonts w:ascii="Times New Roman" w:eastAsia="Book Antiqua" w:hAnsi="Times New Roman"/>
          <w:sz w:val="24"/>
          <w:szCs w:val="24"/>
        </w:rPr>
        <w:t xml:space="preserve"> de outras Instituições de Ensino Superior </w:t>
      </w:r>
      <w:proofErr w:type="gramStart"/>
      <w:r w:rsidR="00DF6A34" w:rsidRPr="00C2352C">
        <w:rPr>
          <w:rFonts w:ascii="Times New Roman" w:eastAsia="Book Antiqua" w:hAnsi="Times New Roman"/>
          <w:sz w:val="24"/>
          <w:szCs w:val="24"/>
        </w:rPr>
        <w:t xml:space="preserve">(  </w:t>
      </w:r>
      <w:proofErr w:type="gramEnd"/>
      <w:r w:rsidR="00DF6A34" w:rsidRPr="00C2352C">
        <w:rPr>
          <w:rFonts w:ascii="Times New Roman" w:eastAsia="Book Antiqua" w:hAnsi="Times New Roman"/>
          <w:sz w:val="24"/>
          <w:szCs w:val="24"/>
        </w:rPr>
        <w:t xml:space="preserve">    )</w:t>
      </w:r>
    </w:p>
    <w:p w14:paraId="0F13A82A" w14:textId="34213E65" w:rsidR="00776D15" w:rsidRPr="00C2352C" w:rsidRDefault="00DF6A34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Profissional g</w:t>
      </w:r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raduado </w:t>
      </w:r>
      <w:r w:rsidRPr="00C2352C">
        <w:rPr>
          <w:rFonts w:ascii="Times New Roman" w:eastAsia="Book Antiqua" w:hAnsi="Times New Roman"/>
          <w:sz w:val="24"/>
          <w:szCs w:val="24"/>
        </w:rPr>
        <w:t>n</w:t>
      </w:r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ão vinculado </w:t>
      </w:r>
      <w:proofErr w:type="gramStart"/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(  </w:t>
      </w:r>
      <w:proofErr w:type="gramEnd"/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   )   </w:t>
      </w:r>
    </w:p>
    <w:p w14:paraId="00271EA4" w14:textId="46D1B185" w:rsidR="00776D15" w:rsidRPr="00C2352C" w:rsidRDefault="00776D15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Aluno de graduação</w:t>
      </w:r>
      <w:r w:rsidR="00DF6A34" w:rsidRPr="00C2352C">
        <w:rPr>
          <w:rFonts w:ascii="Times New Roman" w:eastAsia="Book Antiqua" w:hAnsi="Times New Roman"/>
          <w:sz w:val="24"/>
          <w:szCs w:val="24"/>
        </w:rPr>
        <w:t xml:space="preserve"> da UFJF</w:t>
      </w:r>
      <w:r w:rsidRPr="00C2352C">
        <w:rPr>
          <w:rFonts w:ascii="Times New Roman" w:eastAsia="Book Antiqua" w:hAnsi="Times New Roman"/>
          <w:sz w:val="24"/>
          <w:szCs w:val="24"/>
        </w:rPr>
        <w:t xml:space="preserve"> </w:t>
      </w:r>
      <w:proofErr w:type="gramStart"/>
      <w:r w:rsidRPr="00C2352C">
        <w:rPr>
          <w:rFonts w:ascii="Times New Roman" w:eastAsia="Book Antiqua" w:hAnsi="Times New Roman"/>
          <w:sz w:val="24"/>
          <w:szCs w:val="24"/>
        </w:rPr>
        <w:t xml:space="preserve">(  </w:t>
      </w:r>
      <w:proofErr w:type="gramEnd"/>
      <w:r w:rsidRPr="00C2352C">
        <w:rPr>
          <w:rFonts w:ascii="Times New Roman" w:eastAsia="Book Antiqua" w:hAnsi="Times New Roman"/>
          <w:sz w:val="24"/>
          <w:szCs w:val="24"/>
        </w:rPr>
        <w:t xml:space="preserve">  )</w:t>
      </w:r>
    </w:p>
    <w:p w14:paraId="77CF22B6" w14:textId="2598E825" w:rsidR="00776D15" w:rsidRPr="00C2352C" w:rsidRDefault="00776D15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Disciplina</w:t>
      </w:r>
      <w:r w:rsidR="00DF6A34" w:rsidRPr="00C2352C">
        <w:rPr>
          <w:rFonts w:ascii="Times New Roman" w:eastAsia="Book Antiqua" w:hAnsi="Times New Roman"/>
          <w:sz w:val="24"/>
          <w:szCs w:val="24"/>
        </w:rPr>
        <w:t xml:space="preserve"> pretendida: </w:t>
      </w:r>
      <w:r w:rsidR="00B75F5C" w:rsidRPr="00C2352C">
        <w:rPr>
          <w:rFonts w:ascii="Times New Roman" w:eastAsia="Book Antiqua" w:hAnsi="Times New Roman"/>
          <w:sz w:val="24"/>
          <w:szCs w:val="24"/>
        </w:rPr>
        <w:t>__________</w:t>
      </w:r>
      <w:r w:rsidRPr="00C2352C">
        <w:rPr>
          <w:rFonts w:ascii="Times New Roman" w:eastAsia="Book Antiqua" w:hAnsi="Times New Roman"/>
          <w:sz w:val="24"/>
          <w:szCs w:val="24"/>
        </w:rPr>
        <w:t>________________________________________________________</w:t>
      </w:r>
      <w:r w:rsidR="00726C96">
        <w:rPr>
          <w:rFonts w:ascii="Times New Roman" w:eastAsia="Book Antiqua" w:hAnsi="Times New Roman"/>
          <w:sz w:val="24"/>
          <w:szCs w:val="24"/>
        </w:rPr>
        <w:t>_</w:t>
      </w:r>
    </w:p>
    <w:p w14:paraId="2A5A0901" w14:textId="77777777" w:rsidR="00726C96" w:rsidRDefault="00726C96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</w:p>
    <w:p w14:paraId="4D3F3C57" w14:textId="760EA197" w:rsidR="00776D15" w:rsidRPr="00C2352C" w:rsidRDefault="00776D15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Exposição de motivos</w:t>
      </w:r>
      <w:r w:rsidR="0005220F" w:rsidRPr="00C2352C">
        <w:rPr>
          <w:rFonts w:ascii="Times New Roman" w:eastAsia="Book Antiqua" w:hAnsi="Times New Roman"/>
          <w:sz w:val="24"/>
          <w:szCs w:val="24"/>
        </w:rPr>
        <w:t xml:space="preserve"> para a solicitação </w:t>
      </w:r>
      <w:r w:rsidRPr="00C2352C">
        <w:rPr>
          <w:rFonts w:ascii="Times New Roman" w:eastAsia="Book Antiqua" w:hAnsi="Times New Roman"/>
          <w:sz w:val="24"/>
          <w:szCs w:val="24"/>
        </w:rPr>
        <w:t>(relevância do tema de estudos da disciplina para o requerente):</w:t>
      </w:r>
    </w:p>
    <w:tbl>
      <w:tblPr>
        <w:tblW w:w="10271" w:type="dxa"/>
        <w:tblInd w:w="-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71"/>
      </w:tblGrid>
      <w:tr w:rsidR="00776D15" w:rsidRPr="00C2352C" w14:paraId="66740B36" w14:textId="77777777" w:rsidTr="00726C96">
        <w:tc>
          <w:tcPr>
            <w:tcW w:w="10271" w:type="dxa"/>
          </w:tcPr>
          <w:p w14:paraId="0DFAB811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6361C025" w14:textId="77777777" w:rsidTr="00726C96">
        <w:tc>
          <w:tcPr>
            <w:tcW w:w="10271" w:type="dxa"/>
          </w:tcPr>
          <w:p w14:paraId="0CDF08D0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1EB427C9" w14:textId="77777777" w:rsidTr="00726C96">
        <w:tc>
          <w:tcPr>
            <w:tcW w:w="10271" w:type="dxa"/>
          </w:tcPr>
          <w:p w14:paraId="38152834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0EAF6DEB" w14:textId="77777777" w:rsidTr="00726C96">
        <w:tc>
          <w:tcPr>
            <w:tcW w:w="10271" w:type="dxa"/>
          </w:tcPr>
          <w:p w14:paraId="00671C25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76D49860" w14:textId="77777777" w:rsidTr="00726C96">
        <w:tc>
          <w:tcPr>
            <w:tcW w:w="10271" w:type="dxa"/>
          </w:tcPr>
          <w:p w14:paraId="7B1885DE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2ECF54E4" w14:textId="77777777" w:rsidTr="00726C96">
        <w:tc>
          <w:tcPr>
            <w:tcW w:w="10271" w:type="dxa"/>
          </w:tcPr>
          <w:p w14:paraId="54E6A185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733B3E51" w14:textId="77777777" w:rsidTr="00726C96">
        <w:tc>
          <w:tcPr>
            <w:tcW w:w="10271" w:type="dxa"/>
          </w:tcPr>
          <w:p w14:paraId="62F8860B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254F87FF" w14:textId="77777777" w:rsidTr="00726C96">
        <w:tc>
          <w:tcPr>
            <w:tcW w:w="10271" w:type="dxa"/>
          </w:tcPr>
          <w:p w14:paraId="42D29FF6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479BBD5E" w14:textId="77777777" w:rsidTr="00726C96">
        <w:tc>
          <w:tcPr>
            <w:tcW w:w="10271" w:type="dxa"/>
          </w:tcPr>
          <w:p w14:paraId="7720FD20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2D2012BC" w14:textId="77777777" w:rsidTr="00726C96">
        <w:tc>
          <w:tcPr>
            <w:tcW w:w="10271" w:type="dxa"/>
          </w:tcPr>
          <w:p w14:paraId="3CBCAC05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17A0740C" w14:textId="77777777" w:rsidTr="00726C96">
        <w:tc>
          <w:tcPr>
            <w:tcW w:w="10271" w:type="dxa"/>
          </w:tcPr>
          <w:p w14:paraId="427B84BF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76D15" w:rsidRPr="00C2352C" w14:paraId="26BBC577" w14:textId="77777777" w:rsidTr="00726C96">
        <w:tc>
          <w:tcPr>
            <w:tcW w:w="10271" w:type="dxa"/>
          </w:tcPr>
          <w:p w14:paraId="0190AFFA" w14:textId="77777777" w:rsidR="00776D15" w:rsidRPr="00C2352C" w:rsidRDefault="00776D15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26C96" w:rsidRPr="00C2352C" w14:paraId="5522D702" w14:textId="77777777" w:rsidTr="00726C96">
        <w:tc>
          <w:tcPr>
            <w:tcW w:w="10271" w:type="dxa"/>
          </w:tcPr>
          <w:p w14:paraId="4280755A" w14:textId="77777777" w:rsidR="00726C96" w:rsidRPr="00C2352C" w:rsidRDefault="00726C96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26C96" w:rsidRPr="00C2352C" w14:paraId="331347DC" w14:textId="77777777" w:rsidTr="00726C96">
        <w:tc>
          <w:tcPr>
            <w:tcW w:w="10271" w:type="dxa"/>
          </w:tcPr>
          <w:p w14:paraId="5F9A0734" w14:textId="77777777" w:rsidR="00726C96" w:rsidRPr="00C2352C" w:rsidRDefault="00726C96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26C96" w:rsidRPr="00C2352C" w14:paraId="13F5238C" w14:textId="77777777" w:rsidTr="00726C96">
        <w:tc>
          <w:tcPr>
            <w:tcW w:w="10271" w:type="dxa"/>
          </w:tcPr>
          <w:p w14:paraId="1238467F" w14:textId="77777777" w:rsidR="00726C96" w:rsidRPr="00C2352C" w:rsidRDefault="00726C96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26C96" w:rsidRPr="00C2352C" w14:paraId="5FBB533E" w14:textId="77777777" w:rsidTr="00726C96">
        <w:tc>
          <w:tcPr>
            <w:tcW w:w="10271" w:type="dxa"/>
          </w:tcPr>
          <w:p w14:paraId="39E6A100" w14:textId="77777777" w:rsidR="00726C96" w:rsidRPr="00C2352C" w:rsidRDefault="00726C96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  <w:tr w:rsidR="00726C96" w:rsidRPr="00C2352C" w14:paraId="1993DC12" w14:textId="77777777" w:rsidTr="00726C96">
        <w:tc>
          <w:tcPr>
            <w:tcW w:w="10271" w:type="dxa"/>
          </w:tcPr>
          <w:p w14:paraId="1F3D9BEF" w14:textId="77777777" w:rsidR="00726C96" w:rsidRPr="00C2352C" w:rsidRDefault="00726C96" w:rsidP="00C2352C">
            <w:pPr>
              <w:spacing w:after="0" w:line="360" w:lineRule="auto"/>
              <w:jc w:val="both"/>
              <w:rPr>
                <w:rFonts w:ascii="Times New Roman" w:eastAsia="Book Antiqua" w:hAnsi="Times New Roman"/>
                <w:sz w:val="24"/>
                <w:szCs w:val="24"/>
              </w:rPr>
            </w:pPr>
          </w:p>
        </w:tc>
      </w:tr>
    </w:tbl>
    <w:p w14:paraId="0C933030" w14:textId="77777777" w:rsidR="00776D15" w:rsidRPr="00C2352C" w:rsidRDefault="00776D15" w:rsidP="00C2352C">
      <w:pPr>
        <w:spacing w:after="0" w:line="360" w:lineRule="auto"/>
        <w:jc w:val="both"/>
        <w:rPr>
          <w:rFonts w:ascii="Times New Roman" w:eastAsia="Book Antiqua" w:hAnsi="Times New Roman"/>
          <w:sz w:val="24"/>
          <w:szCs w:val="24"/>
        </w:rPr>
      </w:pPr>
    </w:p>
    <w:p w14:paraId="1B86B28A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</w:p>
    <w:p w14:paraId="4BAA39BC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</w:p>
    <w:p w14:paraId="2A6E0CD7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</w:p>
    <w:p w14:paraId="05AC6B22" w14:textId="5C75B358" w:rsidR="00776D15" w:rsidRPr="00C2352C" w:rsidRDefault="00167EE3" w:rsidP="00C2352C">
      <w:pP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Data</w:t>
      </w:r>
      <w:r w:rsidR="0005220F" w:rsidRPr="00C2352C">
        <w:rPr>
          <w:rFonts w:ascii="Times New Roman" w:eastAsia="Book Antiqua" w:hAnsi="Times New Roman"/>
          <w:sz w:val="24"/>
          <w:szCs w:val="24"/>
        </w:rPr>
        <w:t xml:space="preserve">: </w:t>
      </w:r>
      <w:r w:rsidRPr="00C2352C">
        <w:rPr>
          <w:rFonts w:ascii="Times New Roman" w:eastAsia="Book Antiqua" w:hAnsi="Times New Roman"/>
          <w:sz w:val="24"/>
          <w:szCs w:val="24"/>
        </w:rPr>
        <w:t xml:space="preserve">___________ </w:t>
      </w:r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de __________________ </w:t>
      </w:r>
      <w:proofErr w:type="spellStart"/>
      <w:r w:rsidR="00776D15" w:rsidRPr="00C2352C">
        <w:rPr>
          <w:rFonts w:ascii="Times New Roman" w:eastAsia="Book Antiqua" w:hAnsi="Times New Roman"/>
          <w:sz w:val="24"/>
          <w:szCs w:val="24"/>
        </w:rPr>
        <w:t>de</w:t>
      </w:r>
      <w:proofErr w:type="spellEnd"/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 2026.</w:t>
      </w:r>
    </w:p>
    <w:p w14:paraId="4296B056" w14:textId="77777777" w:rsidR="00776D15" w:rsidRPr="00C2352C" w:rsidRDefault="00776D15" w:rsidP="00C2352C">
      <w:pP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</w:p>
    <w:p w14:paraId="29F79F2F" w14:textId="77777777" w:rsidR="00776D15" w:rsidRPr="00C2352C" w:rsidRDefault="00776D15" w:rsidP="00C2352C">
      <w:pP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___________________________________________________</w:t>
      </w:r>
    </w:p>
    <w:p w14:paraId="709BB273" w14:textId="5F30DE1E" w:rsidR="00776D15" w:rsidRDefault="00776D15" w:rsidP="00411386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Assinatura do Requerente</w:t>
      </w:r>
      <w:r w:rsidRPr="00C2352C">
        <w:rPr>
          <w:rFonts w:ascii="Times New Roman" w:hAnsi="Times New Roman"/>
          <w:sz w:val="24"/>
          <w:szCs w:val="24"/>
        </w:rPr>
        <w:tab/>
      </w:r>
    </w:p>
    <w:p w14:paraId="70C61118" w14:textId="77777777" w:rsidR="00411386" w:rsidRPr="00C2352C" w:rsidRDefault="00411386" w:rsidP="00411386">
      <w:pP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</w:p>
    <w:p w14:paraId="2019D8CB" w14:textId="131071FB" w:rsidR="00776D15" w:rsidRPr="00C2352C" w:rsidRDefault="00776D15" w:rsidP="00C2352C">
      <w:pPr>
        <w:spacing w:after="0" w:line="360" w:lineRule="auto"/>
        <w:jc w:val="right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 xml:space="preserve">    </w:t>
      </w:r>
    </w:p>
    <w:p w14:paraId="1A9EB6B2" w14:textId="77777777" w:rsidR="00776D15" w:rsidRPr="00C2352C" w:rsidRDefault="00776D15" w:rsidP="00C2352C">
      <w:pPr>
        <w:spacing w:after="0" w:line="360" w:lineRule="auto"/>
        <w:jc w:val="right"/>
        <w:rPr>
          <w:rFonts w:ascii="Times New Roman" w:eastAsia="Book Antiqua" w:hAnsi="Times New Roman"/>
          <w:b/>
          <w:sz w:val="24"/>
          <w:szCs w:val="24"/>
        </w:rPr>
      </w:pPr>
    </w:p>
    <w:p w14:paraId="55D38110" w14:textId="77777777" w:rsidR="00776D15" w:rsidRPr="00C2352C" w:rsidRDefault="00776D15" w:rsidP="00C2352C">
      <w:pPr>
        <w:spacing w:after="0" w:line="360" w:lineRule="auto"/>
        <w:jc w:val="center"/>
        <w:rPr>
          <w:rFonts w:ascii="Times New Roman" w:eastAsia="Book Antiqua" w:hAnsi="Times New Roman"/>
          <w:b/>
          <w:color w:val="993300"/>
          <w:sz w:val="24"/>
          <w:szCs w:val="24"/>
        </w:rPr>
      </w:pPr>
    </w:p>
    <w:p w14:paraId="2985A633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1706BA24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727A1445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592D6B66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0249A94F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5B1A4E46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0E574624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0967DF0F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19512711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198EB7AF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37AEBF34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3E656089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61AF7D7F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37309FA1" w14:textId="77777777" w:rsidR="00726C96" w:rsidRDefault="00726C96" w:rsidP="00C2352C">
      <w:pPr>
        <w:spacing w:after="0" w:line="360" w:lineRule="auto"/>
        <w:jc w:val="center"/>
        <w:rPr>
          <w:rFonts w:ascii="Times New Roman" w:eastAsia="Book Antiqua" w:hAnsi="Times New Roman"/>
          <w:b/>
          <w:sz w:val="24"/>
          <w:szCs w:val="24"/>
        </w:rPr>
      </w:pPr>
    </w:p>
    <w:p w14:paraId="34B11955" w14:textId="77777777" w:rsidR="00726C96" w:rsidRDefault="00726C96" w:rsidP="00726C96">
      <w:pPr>
        <w:spacing w:line="360" w:lineRule="auto"/>
        <w:jc w:val="right"/>
        <w:rPr>
          <w:rFonts w:ascii="Arial Rounded MT Bold" w:hAnsi="Arial Rounded MT Bold" w:cs="Tahoma"/>
        </w:rPr>
      </w:pPr>
      <w:r>
        <w:rPr>
          <w:noProof/>
          <w:lang w:eastAsia="pt-BR"/>
        </w:rPr>
        <w:lastRenderedPageBreak/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139B5EDE" wp14:editId="4A931E0D">
                <wp:simplePos x="0" y="0"/>
                <wp:positionH relativeFrom="margin">
                  <wp:align>right</wp:align>
                </wp:positionH>
                <wp:positionV relativeFrom="paragraph">
                  <wp:posOffset>758190</wp:posOffset>
                </wp:positionV>
                <wp:extent cx="6507480" cy="30480"/>
                <wp:effectExtent l="0" t="0" r="26670" b="26670"/>
                <wp:wrapNone/>
                <wp:docPr id="930344012" name="Conector reto 9303440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7480" cy="3048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line w14:anchorId="5ECDACE5" id="Conector reto 930344012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page;mso-height-relative:page" from="461.2pt,59.7pt" to="973.6pt,6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" strokeweight=".26mm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3360" behindDoc="1" locked="0" layoutInCell="1" allowOverlap="1" wp14:anchorId="08F4A36E" wp14:editId="2C2E6A1C">
            <wp:simplePos x="0" y="0"/>
            <wp:positionH relativeFrom="column">
              <wp:posOffset>374015</wp:posOffset>
            </wp:positionH>
            <wp:positionV relativeFrom="paragraph">
              <wp:posOffset>-118745</wp:posOffset>
            </wp:positionV>
            <wp:extent cx="869950" cy="869950"/>
            <wp:effectExtent l="0" t="0" r="6350" b="6350"/>
            <wp:wrapNone/>
            <wp:docPr id="44303051" name="Imagem 44303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Rounded MT Bold" w:hAnsi="Arial Rounded MT Bold" w:cs="Tahoma"/>
        </w:rPr>
        <w:object w:dxaOrig="3705" w:dyaOrig="870" w14:anchorId="69386CC1">
          <v:shape id="_x0000_i1026" type="#_x0000_t75" style="width:185.25pt;height:43.5pt" o:ole="" filled="t">
            <v:fill color2="black"/>
            <v:imagedata r:id="rId6" o:title=""/>
          </v:shape>
          <o:OLEObject Type="Embed" ProgID="CorelDRAW" ShapeID="_x0000_i1026" DrawAspect="Content" ObjectID="_1845185212" r:id="rId10"/>
        </w:object>
      </w:r>
    </w:p>
    <w:p w14:paraId="092596F7" w14:textId="77777777" w:rsidR="00726C96" w:rsidRDefault="00726C96" w:rsidP="00726C96">
      <w:pPr>
        <w:pStyle w:val="Legenda1"/>
        <w:spacing w:line="360" w:lineRule="auto"/>
        <w:jc w:val="center"/>
        <w:rPr>
          <w:rFonts w:asciiTheme="minorHAnsi" w:hAnsiTheme="minorHAnsi" w:cstheme="minorHAnsi"/>
        </w:rPr>
      </w:pPr>
    </w:p>
    <w:p w14:paraId="0530D548" w14:textId="77777777" w:rsidR="00726C96" w:rsidRDefault="00726C96" w:rsidP="00726C96">
      <w:pPr>
        <w:spacing w:after="0" w:line="360" w:lineRule="auto"/>
        <w:jc w:val="center"/>
        <w:rPr>
          <w:rFonts w:ascii="Times New Roman" w:eastAsia="Book Antiqua" w:hAnsi="Times New Roman"/>
          <w:b/>
          <w:sz w:val="32"/>
          <w:szCs w:val="32"/>
        </w:rPr>
      </w:pPr>
    </w:p>
    <w:p w14:paraId="5C0965FB" w14:textId="5FACD9EA" w:rsidR="00726C96" w:rsidRDefault="00726C96" w:rsidP="00726C96">
      <w:pPr>
        <w:spacing w:after="0" w:line="360" w:lineRule="auto"/>
        <w:jc w:val="center"/>
        <w:rPr>
          <w:rFonts w:ascii="Times New Roman" w:eastAsia="Book Antiqua" w:hAnsi="Times New Roman"/>
          <w:b/>
          <w:sz w:val="32"/>
          <w:szCs w:val="32"/>
        </w:rPr>
      </w:pPr>
      <w:r w:rsidRPr="00C2352C">
        <w:rPr>
          <w:rFonts w:ascii="Times New Roman" w:eastAsia="Book Antiqua" w:hAnsi="Times New Roman"/>
          <w:b/>
          <w:sz w:val="32"/>
          <w:szCs w:val="32"/>
        </w:rPr>
        <w:t>Solicitação de Matrícula em Disciplina Isolada</w:t>
      </w:r>
    </w:p>
    <w:p w14:paraId="6F9A3668" w14:textId="5174AE66" w:rsidR="00726C96" w:rsidRPr="00C2352C" w:rsidRDefault="00726C96" w:rsidP="00726C96">
      <w:pPr>
        <w:spacing w:after="0" w:line="360" w:lineRule="auto"/>
        <w:jc w:val="center"/>
        <w:rPr>
          <w:rFonts w:ascii="Times New Roman" w:eastAsia="Book Antiqua" w:hAnsi="Times New Roman"/>
          <w:b/>
          <w:sz w:val="32"/>
          <w:szCs w:val="32"/>
        </w:rPr>
      </w:pPr>
      <w:r w:rsidRPr="00C2352C">
        <w:rPr>
          <w:rFonts w:ascii="Times New Roman" w:eastAsia="Book Antiqua" w:hAnsi="Times New Roman"/>
          <w:b/>
          <w:sz w:val="32"/>
          <w:szCs w:val="32"/>
        </w:rPr>
        <w:t>2</w:t>
      </w:r>
      <w:r w:rsidR="001B7C51">
        <w:rPr>
          <w:rFonts w:ascii="Times New Roman" w:eastAsia="Book Antiqua" w:hAnsi="Times New Roman"/>
          <w:b/>
          <w:sz w:val="32"/>
          <w:szCs w:val="32"/>
        </w:rPr>
        <w:t>º</w:t>
      </w:r>
      <w:r w:rsidRPr="00C2352C">
        <w:rPr>
          <w:rFonts w:ascii="Times New Roman" w:eastAsia="Book Antiqua" w:hAnsi="Times New Roman"/>
          <w:b/>
          <w:sz w:val="32"/>
          <w:szCs w:val="32"/>
        </w:rPr>
        <w:t xml:space="preserve"> Período de 2026</w:t>
      </w:r>
    </w:p>
    <w:p w14:paraId="7A994CDF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66270A36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0AD93D8F" w14:textId="702D73D6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Eu, ______________________________________________________</w:t>
      </w:r>
      <w:r w:rsidR="00DF5273">
        <w:rPr>
          <w:rFonts w:ascii="Times New Roman" w:eastAsia="Book Antiqua" w:hAnsi="Times New Roman"/>
          <w:sz w:val="24"/>
          <w:szCs w:val="24"/>
        </w:rPr>
        <w:t>___________________________</w:t>
      </w:r>
      <w:r w:rsidRPr="00C2352C">
        <w:rPr>
          <w:rFonts w:ascii="Times New Roman" w:eastAsia="Book Antiqua" w:hAnsi="Times New Roman"/>
          <w:sz w:val="24"/>
          <w:szCs w:val="24"/>
        </w:rPr>
        <w:t>, CPF________________________,</w:t>
      </w:r>
      <w:r w:rsidR="00DF5273">
        <w:rPr>
          <w:rFonts w:ascii="Times New Roman" w:eastAsia="Book Antiqua" w:hAnsi="Times New Roman"/>
          <w:sz w:val="24"/>
          <w:szCs w:val="24"/>
        </w:rPr>
        <w:t xml:space="preserve"> </w:t>
      </w:r>
      <w:r w:rsidRPr="00C2352C">
        <w:rPr>
          <w:rFonts w:ascii="Times New Roman" w:eastAsia="Book Antiqua" w:hAnsi="Times New Roman"/>
          <w:sz w:val="24"/>
          <w:szCs w:val="24"/>
        </w:rPr>
        <w:t>Residente na Rua /Av.</w:t>
      </w:r>
      <w:r w:rsidR="00C46BCC">
        <w:rPr>
          <w:rFonts w:ascii="Times New Roman" w:eastAsia="Book Antiqua" w:hAnsi="Times New Roman"/>
          <w:sz w:val="24"/>
          <w:szCs w:val="24"/>
        </w:rPr>
        <w:t>______________________________________</w:t>
      </w:r>
      <w:r w:rsidR="00DF5273">
        <w:rPr>
          <w:rFonts w:ascii="Times New Roman" w:eastAsia="Book Antiqua" w:hAnsi="Times New Roman"/>
          <w:sz w:val="24"/>
          <w:szCs w:val="24"/>
        </w:rPr>
        <w:t xml:space="preserve"> </w:t>
      </w:r>
      <w:r w:rsidRPr="00C2352C">
        <w:rPr>
          <w:rFonts w:ascii="Times New Roman" w:eastAsia="Book Antiqua" w:hAnsi="Times New Roman"/>
          <w:sz w:val="24"/>
          <w:szCs w:val="24"/>
        </w:rPr>
        <w:t>___________________________________________</w:t>
      </w:r>
      <w:r w:rsidR="00C46BCC">
        <w:rPr>
          <w:rFonts w:ascii="Times New Roman" w:eastAsia="Book Antiqua" w:hAnsi="Times New Roman"/>
          <w:sz w:val="24"/>
          <w:szCs w:val="24"/>
        </w:rPr>
        <w:t>_________</w:t>
      </w:r>
      <w:r w:rsidRPr="00C2352C">
        <w:rPr>
          <w:rFonts w:ascii="Times New Roman" w:eastAsia="Book Antiqua" w:hAnsi="Times New Roman"/>
          <w:sz w:val="24"/>
          <w:szCs w:val="24"/>
        </w:rPr>
        <w:t>, nº___</w:t>
      </w:r>
      <w:r w:rsidR="00C46BCC">
        <w:rPr>
          <w:rFonts w:ascii="Times New Roman" w:eastAsia="Book Antiqua" w:hAnsi="Times New Roman"/>
          <w:sz w:val="24"/>
          <w:szCs w:val="24"/>
        </w:rPr>
        <w:t>____</w:t>
      </w:r>
      <w:r w:rsidRPr="00C2352C">
        <w:rPr>
          <w:rFonts w:ascii="Times New Roman" w:eastAsia="Book Antiqua" w:hAnsi="Times New Roman"/>
          <w:sz w:val="24"/>
          <w:szCs w:val="24"/>
        </w:rPr>
        <w:t>__, apto _</w:t>
      </w:r>
      <w:r w:rsidR="00C46BCC">
        <w:rPr>
          <w:rFonts w:ascii="Times New Roman" w:eastAsia="Book Antiqua" w:hAnsi="Times New Roman"/>
          <w:sz w:val="24"/>
          <w:szCs w:val="24"/>
        </w:rPr>
        <w:t>______</w:t>
      </w:r>
      <w:r w:rsidRPr="00C2352C">
        <w:rPr>
          <w:rFonts w:ascii="Times New Roman" w:eastAsia="Book Antiqua" w:hAnsi="Times New Roman"/>
          <w:sz w:val="24"/>
          <w:szCs w:val="24"/>
        </w:rPr>
        <w:t>________,</w:t>
      </w:r>
    </w:p>
    <w:p w14:paraId="4B1B49AD" w14:textId="4D57623A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Bairro _____________________</w:t>
      </w:r>
      <w:r w:rsidR="00C46BCC">
        <w:rPr>
          <w:rFonts w:ascii="Times New Roman" w:eastAsia="Book Antiqua" w:hAnsi="Times New Roman"/>
          <w:sz w:val="24"/>
          <w:szCs w:val="24"/>
        </w:rPr>
        <w:t>____</w:t>
      </w:r>
      <w:r w:rsidRPr="00C2352C">
        <w:rPr>
          <w:rFonts w:ascii="Times New Roman" w:eastAsia="Book Antiqua" w:hAnsi="Times New Roman"/>
          <w:sz w:val="24"/>
          <w:szCs w:val="24"/>
        </w:rPr>
        <w:t>_______, Cidade _______</w:t>
      </w:r>
      <w:r w:rsidR="00C46BCC">
        <w:rPr>
          <w:rFonts w:ascii="Times New Roman" w:eastAsia="Book Antiqua" w:hAnsi="Times New Roman"/>
          <w:sz w:val="24"/>
          <w:szCs w:val="24"/>
        </w:rPr>
        <w:t>___</w:t>
      </w:r>
      <w:r w:rsidRPr="00C2352C">
        <w:rPr>
          <w:rFonts w:ascii="Times New Roman" w:eastAsia="Book Antiqua" w:hAnsi="Times New Roman"/>
          <w:sz w:val="24"/>
          <w:szCs w:val="24"/>
        </w:rPr>
        <w:t>____________Estado ___________,</w:t>
      </w:r>
    </w:p>
    <w:p w14:paraId="70E6618E" w14:textId="18AAEFB1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Telefone ___________________________, E-mail __________________________________________, graduado(a) em _____________________________, pela Universidade__________________________ ____________________________OU graduando (a) do ____</w:t>
      </w:r>
      <w:r w:rsidR="00C305D6">
        <w:rPr>
          <w:rFonts w:ascii="Times New Roman" w:eastAsia="Book Antiqua" w:hAnsi="Times New Roman"/>
          <w:sz w:val="24"/>
          <w:szCs w:val="24"/>
        </w:rPr>
        <w:t>_</w:t>
      </w:r>
      <w:r w:rsidRPr="00C2352C">
        <w:rPr>
          <w:rFonts w:ascii="Times New Roman" w:eastAsia="Book Antiqua" w:hAnsi="Times New Roman"/>
          <w:sz w:val="24"/>
          <w:szCs w:val="24"/>
        </w:rPr>
        <w:t>_ período do curso de _______________</w:t>
      </w:r>
    </w:p>
    <w:p w14:paraId="51396ED5" w14:textId="43336865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__________________________</w:t>
      </w:r>
      <w:r w:rsidR="00C305D6">
        <w:rPr>
          <w:rFonts w:ascii="Times New Roman" w:eastAsia="Book Antiqua" w:hAnsi="Times New Roman"/>
          <w:sz w:val="24"/>
          <w:szCs w:val="24"/>
        </w:rPr>
        <w:t>__</w:t>
      </w:r>
      <w:r w:rsidRPr="00C2352C">
        <w:rPr>
          <w:rFonts w:ascii="Times New Roman" w:eastAsia="Book Antiqua" w:hAnsi="Times New Roman"/>
          <w:sz w:val="24"/>
          <w:szCs w:val="24"/>
        </w:rPr>
        <w:t>______ na UFJF, matrícula nº.  ________</w:t>
      </w:r>
      <w:r w:rsidR="00C305D6">
        <w:rPr>
          <w:rFonts w:ascii="Times New Roman" w:eastAsia="Book Antiqua" w:hAnsi="Times New Roman"/>
          <w:sz w:val="24"/>
          <w:szCs w:val="24"/>
        </w:rPr>
        <w:t>____</w:t>
      </w:r>
      <w:r w:rsidRPr="00C2352C">
        <w:rPr>
          <w:rFonts w:ascii="Times New Roman" w:eastAsia="Book Antiqua" w:hAnsi="Times New Roman"/>
          <w:sz w:val="24"/>
          <w:szCs w:val="24"/>
        </w:rPr>
        <w:t>______ orientado pelo professor (a) _____________________________________________, docente permanente deste PPG, venho solicitar autorização para cursar, como aluno(a) especial em disciplina isolada, a disciplina ___________________________________________________________, no 2º semestre de 2026.</w:t>
      </w:r>
    </w:p>
    <w:p w14:paraId="235DD119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5EB5C1EF" w14:textId="77777777" w:rsidR="00CD4D0E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 xml:space="preserve">                      </w:t>
      </w:r>
    </w:p>
    <w:p w14:paraId="612B7F40" w14:textId="7B7181BD" w:rsidR="00776D15" w:rsidRPr="00C2352C" w:rsidRDefault="00CD4D0E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>
        <w:rPr>
          <w:rFonts w:ascii="Times New Roman" w:eastAsia="Book Antiqua" w:hAnsi="Times New Roman"/>
          <w:sz w:val="24"/>
          <w:szCs w:val="24"/>
        </w:rPr>
        <w:t xml:space="preserve">                                          </w:t>
      </w:r>
      <w:r w:rsidR="00776D15" w:rsidRPr="00C2352C">
        <w:rPr>
          <w:rFonts w:ascii="Times New Roman" w:eastAsia="Book Antiqua" w:hAnsi="Times New Roman"/>
          <w:sz w:val="24"/>
          <w:szCs w:val="24"/>
        </w:rPr>
        <w:t>Juiz de Fora, ______ de ___________________de 2026.</w:t>
      </w:r>
    </w:p>
    <w:p w14:paraId="5CBDABEA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73791EE6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08A3572B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____________________________________</w:t>
      </w:r>
    </w:p>
    <w:p w14:paraId="7D53B89A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Assinatura do Requerente</w:t>
      </w:r>
    </w:p>
    <w:p w14:paraId="0FDDDDB1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</w:p>
    <w:p w14:paraId="4D8E7896" w14:textId="332926D3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____________________________</w:t>
      </w:r>
      <w:r w:rsidR="00CD4D0E">
        <w:rPr>
          <w:rFonts w:ascii="Times New Roman" w:eastAsia="Book Antiqua" w:hAnsi="Times New Roman"/>
          <w:sz w:val="24"/>
          <w:szCs w:val="24"/>
        </w:rPr>
        <w:t>____________________</w:t>
      </w:r>
      <w:r w:rsidRPr="00C2352C">
        <w:rPr>
          <w:rFonts w:ascii="Times New Roman" w:eastAsia="Book Antiqua" w:hAnsi="Times New Roman"/>
          <w:sz w:val="24"/>
          <w:szCs w:val="24"/>
        </w:rPr>
        <w:t>________</w:t>
      </w:r>
    </w:p>
    <w:p w14:paraId="6DB4EF8D" w14:textId="0AA2229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Assinatura do Professor Orientador</w:t>
      </w:r>
      <w:r w:rsidR="00CD4D0E">
        <w:rPr>
          <w:rFonts w:ascii="Times New Roman" w:eastAsia="Book Antiqua" w:hAnsi="Times New Roman"/>
          <w:sz w:val="24"/>
          <w:szCs w:val="24"/>
        </w:rPr>
        <w:t xml:space="preserve"> (no caso de aluno de graduação)</w:t>
      </w:r>
    </w:p>
    <w:p w14:paraId="5156E4FD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0D9BA5FD" w14:textId="77777777" w:rsidR="00776D15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45E60335" w14:textId="77777777" w:rsidR="00C01FDB" w:rsidRDefault="00C01FDB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792D4641" w14:textId="77777777" w:rsidR="00C01FDB" w:rsidRDefault="00C01FDB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273B99DA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348A09DA" w14:textId="0EE81831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 xml:space="preserve">Declaro autorizar </w:t>
      </w:r>
      <w:r w:rsidR="006763E6">
        <w:rPr>
          <w:rFonts w:ascii="Times New Roman" w:eastAsia="Book Antiqua" w:hAnsi="Times New Roman"/>
          <w:sz w:val="24"/>
          <w:szCs w:val="24"/>
        </w:rPr>
        <w:t>a</w:t>
      </w:r>
      <w:r w:rsidRPr="00C2352C">
        <w:rPr>
          <w:rFonts w:ascii="Times New Roman" w:eastAsia="Book Antiqua" w:hAnsi="Times New Roman"/>
          <w:sz w:val="24"/>
          <w:szCs w:val="24"/>
        </w:rPr>
        <w:t xml:space="preserve"> solicitação do requerente e estou de acordo com a mesma.</w:t>
      </w:r>
    </w:p>
    <w:p w14:paraId="2EA8B8E1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19C94A8F" w14:textId="30819AEB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 xml:space="preserve">                     </w:t>
      </w:r>
      <w:r w:rsidR="006763E6">
        <w:rPr>
          <w:rFonts w:ascii="Times New Roman" w:eastAsia="Book Antiqua" w:hAnsi="Times New Roman"/>
          <w:sz w:val="24"/>
          <w:szCs w:val="24"/>
        </w:rPr>
        <w:t xml:space="preserve">                   </w:t>
      </w:r>
      <w:r w:rsidRPr="00C2352C">
        <w:rPr>
          <w:rFonts w:ascii="Times New Roman" w:eastAsia="Book Antiqua" w:hAnsi="Times New Roman"/>
          <w:sz w:val="24"/>
          <w:szCs w:val="24"/>
        </w:rPr>
        <w:t>Juiz de Fora, ______ de ___________________de 2026.</w:t>
      </w:r>
    </w:p>
    <w:p w14:paraId="5A3E19FA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1B777758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_______________________________________________</w:t>
      </w:r>
    </w:p>
    <w:p w14:paraId="512A378B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jc w:val="center"/>
        <w:rPr>
          <w:rFonts w:ascii="Times New Roman" w:eastAsia="Book Antiqua" w:hAnsi="Times New Roman"/>
          <w:sz w:val="24"/>
          <w:szCs w:val="24"/>
        </w:rPr>
      </w:pPr>
      <w:r w:rsidRPr="00C2352C">
        <w:rPr>
          <w:rFonts w:ascii="Times New Roman" w:eastAsia="Book Antiqua" w:hAnsi="Times New Roman"/>
          <w:sz w:val="24"/>
          <w:szCs w:val="24"/>
        </w:rPr>
        <w:t>Assinatura do Docente Responsável pela Disciplina</w:t>
      </w:r>
    </w:p>
    <w:p w14:paraId="5BA1C1C3" w14:textId="77777777" w:rsidR="00776D15" w:rsidRPr="00C2352C" w:rsidRDefault="00776D15" w:rsidP="00C2352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74D18E32" w14:textId="77777777" w:rsidR="00D2286E" w:rsidRDefault="00D2286E" w:rsidP="00D2286E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66C75C48" w14:textId="2A56B5A6" w:rsidR="00776D15" w:rsidRPr="00C2352C" w:rsidRDefault="00D2286E" w:rsidP="00D2286E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  <w:r>
        <w:rPr>
          <w:rFonts w:ascii="Times New Roman" w:eastAsia="Book Antiqua" w:hAnsi="Times New Roman"/>
          <w:sz w:val="24"/>
          <w:szCs w:val="24"/>
        </w:rPr>
        <w:t>Obs</w:t>
      </w:r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.: O requerente à vaga em disciplina isolada deve submeter este requerimento, sem assinatura do professor responsável pela disciplina. Caso a vaga seja disponibilizada, </w:t>
      </w:r>
      <w:r w:rsidR="003F49E3">
        <w:rPr>
          <w:rFonts w:ascii="Times New Roman" w:eastAsia="Book Antiqua" w:hAnsi="Times New Roman"/>
          <w:sz w:val="24"/>
          <w:szCs w:val="24"/>
        </w:rPr>
        <w:t xml:space="preserve">o professor assinará posteriormente este </w:t>
      </w:r>
      <w:r w:rsidR="00776D15" w:rsidRPr="00C2352C">
        <w:rPr>
          <w:rFonts w:ascii="Times New Roman" w:eastAsia="Book Antiqua" w:hAnsi="Times New Roman"/>
          <w:sz w:val="24"/>
          <w:szCs w:val="24"/>
        </w:rPr>
        <w:t xml:space="preserve">requerimento. </w:t>
      </w:r>
    </w:p>
    <w:p w14:paraId="092C32B1" w14:textId="77777777" w:rsidR="00776D15" w:rsidRPr="00C2352C" w:rsidRDefault="00776D15" w:rsidP="00C2352C">
      <w:pPr>
        <w:spacing w:after="0" w:line="360" w:lineRule="auto"/>
        <w:jc w:val="right"/>
        <w:rPr>
          <w:rFonts w:ascii="Times New Roman" w:eastAsia="Book Antiqua" w:hAnsi="Times New Roman"/>
          <w:sz w:val="24"/>
          <w:szCs w:val="24"/>
        </w:rPr>
      </w:pPr>
    </w:p>
    <w:p w14:paraId="7FA15F6D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6CD6E277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0ABAD177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3C027ACD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462DE9A2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6A68B98D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4EA33DEC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678B6F8F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6B439F35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1C3FA16D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50209F19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0E846D62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09650047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02C855B3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5A8C6674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57435359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4CE15AB1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7C611E93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34DEEB48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66F508FD" w14:textId="77777777" w:rsidR="00776D15" w:rsidRPr="00C2352C" w:rsidRDefault="00776D15" w:rsidP="00C2352C">
      <w:pPr>
        <w:spacing w:after="0" w:line="360" w:lineRule="auto"/>
        <w:rPr>
          <w:rFonts w:ascii="Times New Roman" w:eastAsia="Book Antiqua" w:hAnsi="Times New Roman"/>
          <w:sz w:val="24"/>
          <w:szCs w:val="24"/>
        </w:rPr>
      </w:pPr>
    </w:p>
    <w:p w14:paraId="7B9FDC12" w14:textId="6166B7F6" w:rsidR="00315B5C" w:rsidRPr="00C2352C" w:rsidRDefault="00776D15" w:rsidP="00C2352C">
      <w:pPr>
        <w:widowControl w:val="0"/>
        <w:spacing w:after="0" w:line="360" w:lineRule="auto"/>
        <w:ind w:left="860" w:right="871"/>
        <w:jc w:val="center"/>
        <w:rPr>
          <w:rFonts w:ascii="Times New Roman" w:hAnsi="Times New Roman"/>
          <w:sz w:val="24"/>
          <w:szCs w:val="24"/>
          <w:lang w:val="pt-PT" w:eastAsia="ar-SA"/>
        </w:rPr>
      </w:pPr>
      <w:r w:rsidRPr="00C2352C">
        <w:rPr>
          <w:rFonts w:ascii="Times New Roman" w:eastAsia="Book Antiqua" w:hAnsi="Times New Roman"/>
          <w:sz w:val="24"/>
          <w:szCs w:val="24"/>
        </w:rPr>
        <w:tab/>
      </w:r>
    </w:p>
    <w:sectPr w:rsidR="00315B5C" w:rsidRPr="00C2352C" w:rsidSect="00C2352C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F93D67"/>
    <w:multiLevelType w:val="multilevel"/>
    <w:tmpl w:val="A5764ED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" w15:restartNumberingAfterBreak="0">
    <w:nsid w:val="2C13062B"/>
    <w:multiLevelType w:val="hybridMultilevel"/>
    <w:tmpl w:val="B41C4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E32CF"/>
    <w:multiLevelType w:val="hybridMultilevel"/>
    <w:tmpl w:val="ACA47C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D6EAA"/>
    <w:multiLevelType w:val="multilevel"/>
    <w:tmpl w:val="817AB6C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" w15:restartNumberingAfterBreak="0">
    <w:nsid w:val="4F7C09D8"/>
    <w:multiLevelType w:val="hybridMultilevel"/>
    <w:tmpl w:val="9DAE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D7480"/>
    <w:multiLevelType w:val="hybridMultilevel"/>
    <w:tmpl w:val="64BCD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5A1301"/>
    <w:multiLevelType w:val="hybridMultilevel"/>
    <w:tmpl w:val="5D645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3MbAwBJIWlko6SsGpxcWZ+XkgBYa1APFFxnssAAAA"/>
  </w:docVars>
  <w:rsids>
    <w:rsidRoot w:val="009C4525"/>
    <w:rsid w:val="0005220F"/>
    <w:rsid w:val="00055165"/>
    <w:rsid w:val="0007252F"/>
    <w:rsid w:val="00097A59"/>
    <w:rsid w:val="000C5995"/>
    <w:rsid w:val="000D38B1"/>
    <w:rsid w:val="000D5DE9"/>
    <w:rsid w:val="00101C0A"/>
    <w:rsid w:val="001243D0"/>
    <w:rsid w:val="001649DB"/>
    <w:rsid w:val="00167EE3"/>
    <w:rsid w:val="00177494"/>
    <w:rsid w:val="00182EA1"/>
    <w:rsid w:val="00183AED"/>
    <w:rsid w:val="00186599"/>
    <w:rsid w:val="001A1C57"/>
    <w:rsid w:val="001A7E4F"/>
    <w:rsid w:val="001B7C51"/>
    <w:rsid w:val="001E5962"/>
    <w:rsid w:val="001F7336"/>
    <w:rsid w:val="00240A8E"/>
    <w:rsid w:val="00244D83"/>
    <w:rsid w:val="00253650"/>
    <w:rsid w:val="00291653"/>
    <w:rsid w:val="002B5CB6"/>
    <w:rsid w:val="002B7FC6"/>
    <w:rsid w:val="002C0A33"/>
    <w:rsid w:val="002E5672"/>
    <w:rsid w:val="0030555E"/>
    <w:rsid w:val="00315B5C"/>
    <w:rsid w:val="003347A2"/>
    <w:rsid w:val="00344D82"/>
    <w:rsid w:val="0034702D"/>
    <w:rsid w:val="00357C9D"/>
    <w:rsid w:val="003C4BB3"/>
    <w:rsid w:val="003F49E3"/>
    <w:rsid w:val="003F635B"/>
    <w:rsid w:val="00411386"/>
    <w:rsid w:val="004126A0"/>
    <w:rsid w:val="00432E13"/>
    <w:rsid w:val="004342F8"/>
    <w:rsid w:val="00435CAD"/>
    <w:rsid w:val="00437D80"/>
    <w:rsid w:val="004429BB"/>
    <w:rsid w:val="0045288F"/>
    <w:rsid w:val="00474BF8"/>
    <w:rsid w:val="00491D59"/>
    <w:rsid w:val="00493C1C"/>
    <w:rsid w:val="004B69FF"/>
    <w:rsid w:val="004D33E3"/>
    <w:rsid w:val="004F4E87"/>
    <w:rsid w:val="00502A44"/>
    <w:rsid w:val="00510140"/>
    <w:rsid w:val="00513A6B"/>
    <w:rsid w:val="00523619"/>
    <w:rsid w:val="0054231A"/>
    <w:rsid w:val="00592FB5"/>
    <w:rsid w:val="005956F5"/>
    <w:rsid w:val="005B121E"/>
    <w:rsid w:val="005B1A56"/>
    <w:rsid w:val="00610B25"/>
    <w:rsid w:val="006239F7"/>
    <w:rsid w:val="006419DD"/>
    <w:rsid w:val="00642690"/>
    <w:rsid w:val="00644429"/>
    <w:rsid w:val="006763E6"/>
    <w:rsid w:val="00677DDF"/>
    <w:rsid w:val="006A7C6F"/>
    <w:rsid w:val="006C3173"/>
    <w:rsid w:val="006E7C41"/>
    <w:rsid w:val="00726C96"/>
    <w:rsid w:val="00730003"/>
    <w:rsid w:val="00747AA6"/>
    <w:rsid w:val="00764F35"/>
    <w:rsid w:val="00771CBB"/>
    <w:rsid w:val="00774074"/>
    <w:rsid w:val="00776D15"/>
    <w:rsid w:val="007B52D7"/>
    <w:rsid w:val="007C24F5"/>
    <w:rsid w:val="007E3F45"/>
    <w:rsid w:val="007E7E22"/>
    <w:rsid w:val="007F6FAD"/>
    <w:rsid w:val="00803904"/>
    <w:rsid w:val="00812650"/>
    <w:rsid w:val="00827188"/>
    <w:rsid w:val="00831C37"/>
    <w:rsid w:val="0083492C"/>
    <w:rsid w:val="00843705"/>
    <w:rsid w:val="008811E4"/>
    <w:rsid w:val="008F31E9"/>
    <w:rsid w:val="008F6AF4"/>
    <w:rsid w:val="009074CE"/>
    <w:rsid w:val="00910380"/>
    <w:rsid w:val="00952572"/>
    <w:rsid w:val="009526D7"/>
    <w:rsid w:val="009544D5"/>
    <w:rsid w:val="009A194A"/>
    <w:rsid w:val="009A7C16"/>
    <w:rsid w:val="009B53DD"/>
    <w:rsid w:val="009C4525"/>
    <w:rsid w:val="009C6980"/>
    <w:rsid w:val="009D6718"/>
    <w:rsid w:val="009F3489"/>
    <w:rsid w:val="00A23929"/>
    <w:rsid w:val="00A37821"/>
    <w:rsid w:val="00A4267C"/>
    <w:rsid w:val="00A50946"/>
    <w:rsid w:val="00A64D09"/>
    <w:rsid w:val="00A860A9"/>
    <w:rsid w:val="00A9709D"/>
    <w:rsid w:val="00AD31C7"/>
    <w:rsid w:val="00AE3369"/>
    <w:rsid w:val="00B75F5C"/>
    <w:rsid w:val="00BD5B71"/>
    <w:rsid w:val="00C01FDB"/>
    <w:rsid w:val="00C04B52"/>
    <w:rsid w:val="00C2352C"/>
    <w:rsid w:val="00C305D6"/>
    <w:rsid w:val="00C42E6C"/>
    <w:rsid w:val="00C46BCC"/>
    <w:rsid w:val="00C66D2B"/>
    <w:rsid w:val="00C87627"/>
    <w:rsid w:val="00C92A33"/>
    <w:rsid w:val="00CA49E6"/>
    <w:rsid w:val="00CB3E72"/>
    <w:rsid w:val="00CB6D1C"/>
    <w:rsid w:val="00CC2DC5"/>
    <w:rsid w:val="00CD2A37"/>
    <w:rsid w:val="00CD4D0E"/>
    <w:rsid w:val="00CD7E1F"/>
    <w:rsid w:val="00CF05DC"/>
    <w:rsid w:val="00D007AD"/>
    <w:rsid w:val="00D0489D"/>
    <w:rsid w:val="00D2286E"/>
    <w:rsid w:val="00D3085D"/>
    <w:rsid w:val="00D33F11"/>
    <w:rsid w:val="00D41F68"/>
    <w:rsid w:val="00D43819"/>
    <w:rsid w:val="00D45CFE"/>
    <w:rsid w:val="00D50D93"/>
    <w:rsid w:val="00D6318F"/>
    <w:rsid w:val="00D6353D"/>
    <w:rsid w:val="00D66F5D"/>
    <w:rsid w:val="00D70321"/>
    <w:rsid w:val="00D75094"/>
    <w:rsid w:val="00D823A0"/>
    <w:rsid w:val="00DA66B5"/>
    <w:rsid w:val="00DD0ABA"/>
    <w:rsid w:val="00DE3F63"/>
    <w:rsid w:val="00DF5273"/>
    <w:rsid w:val="00DF6A34"/>
    <w:rsid w:val="00E056D3"/>
    <w:rsid w:val="00E125E4"/>
    <w:rsid w:val="00E219B7"/>
    <w:rsid w:val="00E64138"/>
    <w:rsid w:val="00EA5247"/>
    <w:rsid w:val="00EA6F85"/>
    <w:rsid w:val="00EC25E6"/>
    <w:rsid w:val="00ED62E7"/>
    <w:rsid w:val="00ED726C"/>
    <w:rsid w:val="00EE15F3"/>
    <w:rsid w:val="00F06911"/>
    <w:rsid w:val="00F11C69"/>
    <w:rsid w:val="00F24955"/>
    <w:rsid w:val="00F475FF"/>
    <w:rsid w:val="00F752C3"/>
    <w:rsid w:val="00F9134F"/>
    <w:rsid w:val="00FC0C85"/>
    <w:rsid w:val="00FC3DCE"/>
    <w:rsid w:val="00FC4670"/>
    <w:rsid w:val="00FD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551F3B"/>
  <w15:chartTrackingRefBased/>
  <w15:docId w15:val="{C84B9445-D0F8-4D3E-9467-2647BD8D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96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C452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C45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Legenda1">
    <w:name w:val="Legenda1"/>
    <w:basedOn w:val="Normal"/>
    <w:next w:val="Normal"/>
    <w:uiPriority w:val="99"/>
    <w:semiHidden/>
    <w:rsid w:val="009C4525"/>
    <w:pPr>
      <w:suppressAutoHyphens/>
      <w:spacing w:after="0" w:line="240" w:lineRule="auto"/>
      <w:jc w:val="right"/>
    </w:pPr>
    <w:rPr>
      <w:rFonts w:ascii="Tahoma" w:eastAsia="Times New Roman" w:hAnsi="Tahoma"/>
      <w:b/>
      <w:sz w:val="20"/>
      <w:szCs w:val="20"/>
      <w:lang w:eastAsia="ar-SA"/>
    </w:rPr>
  </w:style>
  <w:style w:type="table" w:styleId="Tabelacomgrade">
    <w:name w:val="Table Grid"/>
    <w:basedOn w:val="Tabelanormal"/>
    <w:uiPriority w:val="39"/>
    <w:rsid w:val="00DE3F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493C1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MenoPendente">
    <w:name w:val="Unresolved Mention"/>
    <w:basedOn w:val="Fontepargpadro"/>
    <w:uiPriority w:val="99"/>
    <w:semiHidden/>
    <w:unhideWhenUsed/>
    <w:rsid w:val="008F6AF4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8F6A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2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strado.fisioterapia@ufjf.br" TargetMode="Externa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hyperlink" Target="https://www2.ufjf.br/ppgcrdf/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10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FJF</cp:lastModifiedBy>
  <cp:revision>22</cp:revision>
  <cp:lastPrinted>2022-12-05T11:51:00Z</cp:lastPrinted>
  <dcterms:created xsi:type="dcterms:W3CDTF">2026-07-10T12:37:00Z</dcterms:created>
  <dcterms:modified xsi:type="dcterms:W3CDTF">2026-07-10T13:40:00Z</dcterms:modified>
</cp:coreProperties>
</file>